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CB40D" w14:textId="77777777" w:rsidR="000C1AC3" w:rsidRDefault="00000000">
      <w:pPr>
        <w:pStyle w:val="Heading1"/>
      </w:pPr>
      <w:bookmarkStart w:id="0" w:name="task-manager-api-documentation"/>
      <w:r>
        <w:t>Task Manager API Documentation</w:t>
      </w:r>
    </w:p>
    <w:p w14:paraId="7F54240C" w14:textId="71CCD3E7" w:rsidR="000C1AC3" w:rsidRDefault="00000000">
      <w:pPr>
        <w:pStyle w:val="FirstParagraph"/>
      </w:pPr>
      <w:r>
        <w:t xml:space="preserve">Base URL: </w:t>
      </w:r>
      <w:r>
        <w:rPr>
          <w:rStyle w:val="VerbatimChar"/>
        </w:rPr>
        <w:t>http://localhost:</w:t>
      </w:r>
      <w:r w:rsidR="008166F7">
        <w:rPr>
          <w:rStyle w:val="VerbatimChar"/>
        </w:rPr>
        <w:t>9</w:t>
      </w:r>
      <w:r>
        <w:rPr>
          <w:rStyle w:val="VerbatimChar"/>
        </w:rPr>
        <w:t>0</w:t>
      </w:r>
      <w:r w:rsidR="008166F7">
        <w:rPr>
          <w:rStyle w:val="VerbatimChar"/>
        </w:rPr>
        <w:t>9</w:t>
      </w:r>
      <w:r>
        <w:rPr>
          <w:rStyle w:val="VerbatimChar"/>
        </w:rPr>
        <w:t>0/api/tasks</w:t>
      </w:r>
    </w:p>
    <w:p w14:paraId="59F7CB95" w14:textId="77777777" w:rsidR="000C1AC3" w:rsidRDefault="00000000">
      <w:r>
        <w:pict w14:anchorId="16EEE86F">
          <v:rect id="_x0000_i1025" style="width:0;height:1.5pt" o:hralign="center" o:hrstd="t" o:hr="t"/>
        </w:pict>
      </w:r>
    </w:p>
    <w:p w14:paraId="1249EA46" w14:textId="77777777" w:rsidR="000C1AC3" w:rsidRDefault="00000000">
      <w:pPr>
        <w:pStyle w:val="Heading2"/>
      </w:pPr>
      <w:bookmarkStart w:id="1" w:name="create-a-task"/>
      <w:r>
        <w:t>1. Create a Task</w:t>
      </w:r>
    </w:p>
    <w:p w14:paraId="38AD3C6C" w14:textId="77777777" w:rsidR="000C1AC3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POST /api/tasks</w:t>
      </w:r>
      <w:r>
        <w:br/>
      </w:r>
      <w:r>
        <w:rPr>
          <w:b/>
          <w:bCs/>
        </w:rPr>
        <w:t>Description:</w:t>
      </w:r>
      <w:r>
        <w:t xml:space="preserve"> Create a new task with a title and description.</w:t>
      </w:r>
    </w:p>
    <w:p w14:paraId="68F3CF87" w14:textId="77777777" w:rsidR="000C1AC3" w:rsidRDefault="00000000">
      <w:pPr>
        <w:pStyle w:val="BodyText"/>
      </w:pPr>
      <w:r>
        <w:rPr>
          <w:b/>
          <w:bCs/>
        </w:rPr>
        <w:t>Request Body:</w:t>
      </w:r>
    </w:p>
    <w:p w14:paraId="6C6D5524" w14:textId="77777777" w:rsidR="000C1AC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description"</w:t>
      </w:r>
      <w:r>
        <w:br/>
      </w:r>
      <w:r>
        <w:rPr>
          <w:rStyle w:val="FunctionTok"/>
        </w:rPr>
        <w:t>}</w:t>
      </w:r>
    </w:p>
    <w:p w14:paraId="3CA60F1E" w14:textId="499EC84A" w:rsidR="003D0777" w:rsidRPr="003D0777" w:rsidRDefault="00000000" w:rsidP="003D0777">
      <w:pPr>
        <w:pStyle w:val="FirstParagraph"/>
        <w:rPr>
          <w:b/>
          <w:bCs/>
        </w:rPr>
      </w:pPr>
      <w:r>
        <w:rPr>
          <w:b/>
          <w:bCs/>
        </w:rPr>
        <w:t>Response (201 Created):</w:t>
      </w:r>
    </w:p>
    <w:p w14:paraId="70010E0A" w14:textId="77777777" w:rsidR="000C1AC3" w:rsidRDefault="00000000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descrip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e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}</w:t>
      </w:r>
    </w:p>
    <w:p w14:paraId="4249064C" w14:textId="282E88C7" w:rsidR="003D0777" w:rsidRDefault="003D0777">
      <w:pPr>
        <w:pStyle w:val="SourceCode"/>
      </w:pPr>
      <w:r w:rsidRPr="003D0777">
        <w:drawing>
          <wp:inline distT="0" distB="0" distL="0" distR="0" wp14:anchorId="1C4210D6" wp14:editId="04BB98C6">
            <wp:extent cx="5943600" cy="2981325"/>
            <wp:effectExtent l="0" t="0" r="0" b="0"/>
            <wp:docPr id="12387469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4694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486C6" w14:textId="77777777" w:rsidR="000C1AC3" w:rsidRDefault="00000000">
      <w:pPr>
        <w:pStyle w:val="FirstParagraph"/>
        <w:rPr>
          <w:b/>
          <w:bCs/>
        </w:rPr>
      </w:pPr>
      <w:r>
        <w:rPr>
          <w:b/>
          <w:bCs/>
        </w:rPr>
        <w:t>Error Responses:</w:t>
      </w:r>
    </w:p>
    <w:p w14:paraId="2538C67D" w14:textId="6B7A2C47" w:rsidR="003D0777" w:rsidRPr="003D0777" w:rsidRDefault="003D0777" w:rsidP="003D0777">
      <w:pPr>
        <w:pStyle w:val="BodyText"/>
      </w:pPr>
      <w:r w:rsidRPr="003D0777">
        <w:lastRenderedPageBreak/>
        <w:drawing>
          <wp:inline distT="0" distB="0" distL="0" distR="0" wp14:anchorId="49019A86" wp14:editId="0BC6F2A6">
            <wp:extent cx="5943600" cy="3012440"/>
            <wp:effectExtent l="0" t="0" r="0" b="0"/>
            <wp:docPr id="874692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69200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4479"/>
      </w:tblGrid>
      <w:tr w:rsidR="000C1AC3" w14:paraId="79DA13AC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333E8F" w14:textId="77777777" w:rsidR="000C1AC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4EF3CBB1" w14:textId="77777777" w:rsidR="000C1AC3" w:rsidRDefault="00000000">
            <w:pPr>
              <w:pStyle w:val="Compact"/>
            </w:pPr>
            <w:r>
              <w:t>Message</w:t>
            </w:r>
          </w:p>
        </w:tc>
      </w:tr>
      <w:tr w:rsidR="000C1AC3" w14:paraId="01D6E828" w14:textId="77777777">
        <w:tc>
          <w:tcPr>
            <w:tcW w:w="0" w:type="auto"/>
          </w:tcPr>
          <w:p w14:paraId="3E31AD8A" w14:textId="77777777" w:rsidR="000C1AC3" w:rsidRDefault="00000000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14:paraId="12DB4AF2" w14:textId="77777777" w:rsidR="000C1AC3" w:rsidRDefault="00000000">
            <w:pPr>
              <w:pStyle w:val="Compact"/>
            </w:pPr>
            <w:r>
              <w:t>Validation errors (empty title/description)</w:t>
            </w:r>
          </w:p>
        </w:tc>
      </w:tr>
      <w:tr w:rsidR="003D0777" w14:paraId="353E4144" w14:textId="77777777">
        <w:tc>
          <w:tcPr>
            <w:tcW w:w="0" w:type="auto"/>
          </w:tcPr>
          <w:p w14:paraId="395BADB6" w14:textId="77777777" w:rsidR="003D0777" w:rsidRDefault="003D0777">
            <w:pPr>
              <w:pStyle w:val="Compact"/>
            </w:pPr>
          </w:p>
        </w:tc>
        <w:tc>
          <w:tcPr>
            <w:tcW w:w="0" w:type="auto"/>
          </w:tcPr>
          <w:p w14:paraId="0D23E614" w14:textId="77777777" w:rsidR="003D0777" w:rsidRDefault="003D0777">
            <w:pPr>
              <w:pStyle w:val="Compact"/>
            </w:pPr>
          </w:p>
        </w:tc>
      </w:tr>
    </w:tbl>
    <w:p w14:paraId="2C94E986" w14:textId="77777777" w:rsidR="000C1AC3" w:rsidRDefault="00000000">
      <w:r>
        <w:pict w14:anchorId="6657A67D">
          <v:rect id="_x0000_i1026" style="width:0;height:1.5pt" o:hralign="center" o:hrstd="t" o:hr="t"/>
        </w:pict>
      </w:r>
    </w:p>
    <w:p w14:paraId="67CF8CDA" w14:textId="77777777" w:rsidR="000C1AC3" w:rsidRDefault="00000000">
      <w:pPr>
        <w:pStyle w:val="Heading2"/>
      </w:pPr>
      <w:bookmarkStart w:id="2" w:name="get-recent-tasks"/>
      <w:bookmarkEnd w:id="1"/>
      <w:r>
        <w:t>2. Get Recent Tasks</w:t>
      </w:r>
    </w:p>
    <w:p w14:paraId="205B6981" w14:textId="77777777" w:rsidR="000C1AC3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GET /api/tasks/recent</w:t>
      </w:r>
      <w:r>
        <w:br/>
      </w:r>
      <w:r>
        <w:rPr>
          <w:b/>
          <w:bCs/>
        </w:rPr>
        <w:t>Description:</w:t>
      </w:r>
      <w:r>
        <w:t xml:space="preserve"> Retrieve the 5 most recent incomplete tasks.</w:t>
      </w:r>
    </w:p>
    <w:p w14:paraId="6DEB3953" w14:textId="77777777" w:rsidR="000C1AC3" w:rsidRDefault="00000000">
      <w:pPr>
        <w:pStyle w:val="BodyText"/>
      </w:pPr>
      <w:r>
        <w:rPr>
          <w:b/>
          <w:bCs/>
        </w:rPr>
        <w:t>Response (200 OK):</w:t>
      </w:r>
    </w:p>
    <w:p w14:paraId="74031F95" w14:textId="77777777" w:rsidR="000C1AC3" w:rsidRDefault="00000000">
      <w:pPr>
        <w:pStyle w:val="SourceCode"/>
        <w:rPr>
          <w:rStyle w:val="OtherTok"/>
        </w:rPr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descrip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le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other Tas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p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mple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35C98955" w14:textId="3EAC4376" w:rsidR="000A2353" w:rsidRDefault="000A2353">
      <w:pPr>
        <w:pStyle w:val="SourceCode"/>
      </w:pPr>
      <w:r w:rsidRPr="000A2353">
        <w:lastRenderedPageBreak/>
        <w:drawing>
          <wp:inline distT="0" distB="0" distL="0" distR="0" wp14:anchorId="71A4C926" wp14:editId="0C5DA0F0">
            <wp:extent cx="5943600" cy="2865120"/>
            <wp:effectExtent l="0" t="0" r="0" b="0"/>
            <wp:docPr id="1410035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0357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F8FD7" w14:textId="77777777" w:rsidR="000C1AC3" w:rsidRDefault="00000000">
      <w:r>
        <w:pict w14:anchorId="4B9B0424">
          <v:rect id="_x0000_i1027" style="width:0;height:1.5pt" o:hralign="center" o:hrstd="t" o:hr="t"/>
        </w:pict>
      </w:r>
    </w:p>
    <w:p w14:paraId="399DF68F" w14:textId="77777777" w:rsidR="000C1AC3" w:rsidRDefault="00000000">
      <w:pPr>
        <w:pStyle w:val="Heading2"/>
      </w:pPr>
      <w:bookmarkStart w:id="3" w:name="update-a-task"/>
      <w:bookmarkEnd w:id="2"/>
      <w:r>
        <w:t>3. Update a Task</w:t>
      </w:r>
    </w:p>
    <w:p w14:paraId="7C08A26A" w14:textId="77777777" w:rsidR="000C1AC3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PUT /api/tasks/{id}</w:t>
      </w:r>
      <w:r>
        <w:br/>
      </w:r>
      <w:r>
        <w:rPr>
          <w:b/>
          <w:bCs/>
        </w:rPr>
        <w:t>Description:</w:t>
      </w:r>
      <w:r>
        <w:t xml:space="preserve"> Update the title and description of an existing task.</w:t>
      </w:r>
    </w:p>
    <w:p w14:paraId="724BADDF" w14:textId="77777777" w:rsidR="000C1AC3" w:rsidRDefault="00000000">
      <w:pPr>
        <w:pStyle w:val="BodyText"/>
      </w:pPr>
      <w:r>
        <w:rPr>
          <w:b/>
          <w:bCs/>
        </w:rPr>
        <w:t>Path Paramet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717"/>
        <w:gridCol w:w="2612"/>
      </w:tblGrid>
      <w:tr w:rsidR="000C1AC3" w14:paraId="3C02C051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5A3D78" w14:textId="77777777" w:rsidR="000C1AC3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0CF50F5F" w14:textId="77777777" w:rsidR="000C1AC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05B5CC5" w14:textId="77777777" w:rsidR="000C1AC3" w:rsidRDefault="00000000">
            <w:pPr>
              <w:pStyle w:val="Compact"/>
            </w:pPr>
            <w:r>
              <w:t>Description</w:t>
            </w:r>
          </w:p>
        </w:tc>
      </w:tr>
      <w:tr w:rsidR="000C1AC3" w14:paraId="4A76B3FE" w14:textId="77777777">
        <w:tc>
          <w:tcPr>
            <w:tcW w:w="0" w:type="auto"/>
          </w:tcPr>
          <w:p w14:paraId="5098B998" w14:textId="77777777" w:rsidR="000C1AC3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14D1B7" w14:textId="77777777" w:rsidR="000C1AC3" w:rsidRDefault="00000000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14:paraId="4FBE169F" w14:textId="77777777" w:rsidR="000C1AC3" w:rsidRDefault="00000000">
            <w:pPr>
              <w:pStyle w:val="Compact"/>
            </w:pPr>
            <w:r>
              <w:t>ID of the task to update</w:t>
            </w:r>
          </w:p>
        </w:tc>
      </w:tr>
    </w:tbl>
    <w:p w14:paraId="46E3F622" w14:textId="77777777" w:rsidR="000C1AC3" w:rsidRDefault="00000000">
      <w:pPr>
        <w:pStyle w:val="BodyText"/>
      </w:pPr>
      <w:r>
        <w:rPr>
          <w:b/>
          <w:bCs/>
        </w:rPr>
        <w:t>Request Body:</w:t>
      </w:r>
    </w:p>
    <w:p w14:paraId="32664E8B" w14:textId="77777777" w:rsidR="000C1AC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 description"</w:t>
      </w:r>
      <w:r>
        <w:br/>
      </w:r>
      <w:r>
        <w:rPr>
          <w:rStyle w:val="FunctionTok"/>
        </w:rPr>
        <w:t>}</w:t>
      </w:r>
    </w:p>
    <w:p w14:paraId="19DFFC52" w14:textId="77777777" w:rsidR="000C1AC3" w:rsidRDefault="00000000">
      <w:pPr>
        <w:pStyle w:val="FirstParagraph"/>
        <w:rPr>
          <w:b/>
          <w:bCs/>
        </w:rPr>
      </w:pPr>
      <w:r>
        <w:rPr>
          <w:b/>
          <w:bCs/>
        </w:rPr>
        <w:t>Response (200 OK):</w:t>
      </w:r>
    </w:p>
    <w:p w14:paraId="6BF7534E" w14:textId="40CF51DF" w:rsidR="000A2353" w:rsidRPr="000A2353" w:rsidRDefault="000A2353" w:rsidP="000A2353">
      <w:pPr>
        <w:pStyle w:val="BodyText"/>
      </w:pPr>
      <w:r w:rsidRPr="000A2353">
        <w:lastRenderedPageBreak/>
        <w:drawing>
          <wp:inline distT="0" distB="0" distL="0" distR="0" wp14:anchorId="6C84B0B9" wp14:editId="4850D82C">
            <wp:extent cx="5943600" cy="2990850"/>
            <wp:effectExtent l="0" t="0" r="0" b="0"/>
            <wp:docPr id="1416842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8428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96C1" w14:textId="77777777" w:rsidR="000C1AC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pdated descrip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e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}</w:t>
      </w:r>
    </w:p>
    <w:p w14:paraId="5CA73018" w14:textId="77777777" w:rsidR="000C1AC3" w:rsidRDefault="00000000">
      <w:pPr>
        <w:pStyle w:val="FirstParagraph"/>
        <w:rPr>
          <w:b/>
          <w:bCs/>
        </w:rPr>
      </w:pPr>
      <w:r>
        <w:rPr>
          <w:b/>
          <w:bCs/>
        </w:rPr>
        <w:t>Error Responses:</w:t>
      </w:r>
    </w:p>
    <w:p w14:paraId="73C8CBC0" w14:textId="0B6FF331" w:rsidR="000A2353" w:rsidRPr="000A2353" w:rsidRDefault="000A2353" w:rsidP="000A2353">
      <w:pPr>
        <w:pStyle w:val="BodyText"/>
      </w:pPr>
      <w:r w:rsidRPr="000A2353">
        <w:drawing>
          <wp:inline distT="0" distB="0" distL="0" distR="0" wp14:anchorId="60D16349" wp14:editId="17AD8E22">
            <wp:extent cx="5943600" cy="2988945"/>
            <wp:effectExtent l="0" t="0" r="0" b="0"/>
            <wp:docPr id="42344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41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2918"/>
      </w:tblGrid>
      <w:tr w:rsidR="000C1AC3" w14:paraId="5AA529A2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ECFB96" w14:textId="77777777" w:rsidR="000C1AC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627C6E6D" w14:textId="77777777" w:rsidR="000C1AC3" w:rsidRDefault="00000000">
            <w:pPr>
              <w:pStyle w:val="Compact"/>
            </w:pPr>
            <w:r>
              <w:t>Message</w:t>
            </w:r>
          </w:p>
        </w:tc>
      </w:tr>
      <w:tr w:rsidR="000C1AC3" w14:paraId="74A80224" w14:textId="77777777">
        <w:tc>
          <w:tcPr>
            <w:tcW w:w="0" w:type="auto"/>
          </w:tcPr>
          <w:p w14:paraId="0D3B041F" w14:textId="77777777" w:rsidR="000C1AC3" w:rsidRDefault="00000000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2C19CBB1" w14:textId="77777777" w:rsidR="000C1AC3" w:rsidRDefault="00000000">
            <w:pPr>
              <w:pStyle w:val="Compact"/>
            </w:pPr>
            <w:r>
              <w:t>Task not found with id: {id}</w:t>
            </w:r>
          </w:p>
        </w:tc>
      </w:tr>
    </w:tbl>
    <w:p w14:paraId="6C670BCC" w14:textId="77777777" w:rsidR="000C1AC3" w:rsidRDefault="00000000">
      <w:r>
        <w:lastRenderedPageBreak/>
        <w:pict w14:anchorId="14FAC727">
          <v:rect id="_x0000_i1028" style="width:0;height:1.5pt" o:hralign="center" o:hrstd="t" o:hr="t"/>
        </w:pict>
      </w:r>
    </w:p>
    <w:p w14:paraId="483C8087" w14:textId="77777777" w:rsidR="000C1AC3" w:rsidRDefault="00000000">
      <w:pPr>
        <w:pStyle w:val="Heading2"/>
      </w:pPr>
      <w:bookmarkStart w:id="4" w:name="mark-task-as-completed"/>
      <w:bookmarkEnd w:id="3"/>
      <w:r>
        <w:t>4. Mark Task as Completed</w:t>
      </w:r>
    </w:p>
    <w:p w14:paraId="541B98C7" w14:textId="77777777" w:rsidR="000C1AC3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PUT /api/tasks/{id}/complete</w:t>
      </w:r>
      <w:r>
        <w:br/>
      </w:r>
      <w:r>
        <w:rPr>
          <w:b/>
          <w:bCs/>
        </w:rPr>
        <w:t>Description:</w:t>
      </w:r>
      <w:r>
        <w:t xml:space="preserve"> Mark a task as completed.</w:t>
      </w:r>
    </w:p>
    <w:p w14:paraId="41C0ED0C" w14:textId="77777777" w:rsidR="000C1AC3" w:rsidRDefault="00000000">
      <w:pPr>
        <w:pStyle w:val="BodyText"/>
      </w:pPr>
      <w:r>
        <w:rPr>
          <w:b/>
          <w:bCs/>
        </w:rPr>
        <w:t>Path Paramet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717"/>
        <w:gridCol w:w="1569"/>
      </w:tblGrid>
      <w:tr w:rsidR="000C1AC3" w14:paraId="449C595E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2CEA3" w14:textId="77777777" w:rsidR="000C1AC3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00CDFE90" w14:textId="77777777" w:rsidR="000C1AC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9AB8864" w14:textId="77777777" w:rsidR="000C1AC3" w:rsidRDefault="00000000">
            <w:pPr>
              <w:pStyle w:val="Compact"/>
            </w:pPr>
            <w:r>
              <w:t>Description</w:t>
            </w:r>
          </w:p>
        </w:tc>
      </w:tr>
      <w:tr w:rsidR="000C1AC3" w14:paraId="45BFFEFA" w14:textId="77777777">
        <w:tc>
          <w:tcPr>
            <w:tcW w:w="0" w:type="auto"/>
          </w:tcPr>
          <w:p w14:paraId="3D1D45E3" w14:textId="77777777" w:rsidR="000C1AC3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70EEE08" w14:textId="77777777" w:rsidR="000C1AC3" w:rsidRDefault="00000000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14:paraId="02CE7736" w14:textId="77777777" w:rsidR="000C1AC3" w:rsidRDefault="00000000">
            <w:pPr>
              <w:pStyle w:val="Compact"/>
            </w:pPr>
            <w:r>
              <w:t>ID of the task</w:t>
            </w:r>
          </w:p>
        </w:tc>
      </w:tr>
    </w:tbl>
    <w:p w14:paraId="71A584AD" w14:textId="77777777" w:rsidR="000C1AC3" w:rsidRDefault="00000000">
      <w:pPr>
        <w:pStyle w:val="BodyText"/>
        <w:rPr>
          <w:b/>
          <w:bCs/>
        </w:rPr>
      </w:pPr>
      <w:r>
        <w:rPr>
          <w:b/>
          <w:bCs/>
        </w:rPr>
        <w:t>Response (200 OK):</w:t>
      </w:r>
    </w:p>
    <w:p w14:paraId="0D49F437" w14:textId="234286BA" w:rsidR="000A2353" w:rsidRDefault="000A2353">
      <w:pPr>
        <w:pStyle w:val="BodyText"/>
      </w:pPr>
      <w:r w:rsidRPr="000A2353">
        <w:drawing>
          <wp:inline distT="0" distB="0" distL="0" distR="0" wp14:anchorId="4A375CEB" wp14:editId="05783BC0">
            <wp:extent cx="5943600" cy="2983865"/>
            <wp:effectExtent l="0" t="0" r="0" b="0"/>
            <wp:docPr id="202112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1200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D91B" w14:textId="77777777" w:rsidR="000C1AC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sk descrip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e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2798CF2E" w14:textId="77777777" w:rsidR="000C1AC3" w:rsidRDefault="00000000">
      <w:pPr>
        <w:pStyle w:val="FirstParagraph"/>
        <w:rPr>
          <w:b/>
          <w:bCs/>
        </w:rPr>
      </w:pPr>
      <w:r>
        <w:rPr>
          <w:b/>
          <w:bCs/>
        </w:rPr>
        <w:t>Error Responses:</w:t>
      </w:r>
    </w:p>
    <w:p w14:paraId="43CB068E" w14:textId="7C134455" w:rsidR="000A2353" w:rsidRPr="000A2353" w:rsidRDefault="000A2353" w:rsidP="000A2353">
      <w:pPr>
        <w:pStyle w:val="BodyText"/>
      </w:pPr>
      <w:r w:rsidRPr="000A2353">
        <w:lastRenderedPageBreak/>
        <w:drawing>
          <wp:inline distT="0" distB="0" distL="0" distR="0" wp14:anchorId="0A317BE0" wp14:editId="0D998B59">
            <wp:extent cx="5943600" cy="2915285"/>
            <wp:effectExtent l="0" t="0" r="0" b="0"/>
            <wp:docPr id="1329689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68965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2918"/>
      </w:tblGrid>
      <w:tr w:rsidR="000C1AC3" w14:paraId="02C0D24C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50E09E" w14:textId="77777777" w:rsidR="000C1AC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5C5DD20" w14:textId="77777777" w:rsidR="000C1AC3" w:rsidRDefault="00000000">
            <w:pPr>
              <w:pStyle w:val="Compact"/>
            </w:pPr>
            <w:r>
              <w:t>Message</w:t>
            </w:r>
          </w:p>
        </w:tc>
      </w:tr>
      <w:tr w:rsidR="000C1AC3" w14:paraId="663E26AF" w14:textId="77777777">
        <w:tc>
          <w:tcPr>
            <w:tcW w:w="0" w:type="auto"/>
          </w:tcPr>
          <w:p w14:paraId="3A504D88" w14:textId="77777777" w:rsidR="000C1AC3" w:rsidRDefault="00000000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35BB1C6C" w14:textId="77777777" w:rsidR="000C1AC3" w:rsidRDefault="00000000">
            <w:pPr>
              <w:pStyle w:val="Compact"/>
            </w:pPr>
            <w:r>
              <w:t>Task not found with id: {id}</w:t>
            </w:r>
          </w:p>
        </w:tc>
      </w:tr>
    </w:tbl>
    <w:p w14:paraId="795F0467" w14:textId="77777777" w:rsidR="000C1AC3" w:rsidRDefault="00000000">
      <w:r>
        <w:pict w14:anchorId="73B6D01F">
          <v:rect id="_x0000_i1029" style="width:0;height:1.5pt" o:hralign="center" o:hrstd="t" o:hr="t"/>
        </w:pict>
      </w:r>
    </w:p>
    <w:p w14:paraId="4D38D4C9" w14:textId="77777777" w:rsidR="000C1AC3" w:rsidRDefault="00000000">
      <w:pPr>
        <w:pStyle w:val="Heading2"/>
      </w:pPr>
      <w:bookmarkStart w:id="5" w:name="delete-a-task"/>
      <w:bookmarkEnd w:id="4"/>
      <w:r>
        <w:t>5. Delete a Task</w:t>
      </w:r>
    </w:p>
    <w:p w14:paraId="1847F61E" w14:textId="77777777" w:rsidR="000C1AC3" w:rsidRDefault="00000000">
      <w:pPr>
        <w:pStyle w:val="FirstParagraph"/>
      </w:pPr>
      <w:r>
        <w:rPr>
          <w:b/>
          <w:bCs/>
        </w:rPr>
        <w:t>Endpoint:</w:t>
      </w:r>
      <w:r>
        <w:t xml:space="preserve"> </w:t>
      </w:r>
      <w:r>
        <w:rPr>
          <w:rStyle w:val="VerbatimChar"/>
        </w:rPr>
        <w:t>DELETE /api/tasks/{id}</w:t>
      </w:r>
      <w:r>
        <w:br/>
      </w:r>
      <w:r>
        <w:rPr>
          <w:b/>
          <w:bCs/>
        </w:rPr>
        <w:t>Description:</w:t>
      </w:r>
      <w:r>
        <w:t xml:space="preserve"> Delete a task by its ID.</w:t>
      </w:r>
    </w:p>
    <w:p w14:paraId="1BB9A13C" w14:textId="77777777" w:rsidR="000C1AC3" w:rsidRDefault="00000000">
      <w:pPr>
        <w:pStyle w:val="BodyText"/>
      </w:pPr>
      <w:r>
        <w:rPr>
          <w:b/>
          <w:bCs/>
        </w:rPr>
        <w:t>Path Paramet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717"/>
        <w:gridCol w:w="1569"/>
      </w:tblGrid>
      <w:tr w:rsidR="000C1AC3" w14:paraId="7B471718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6B4773" w14:textId="77777777" w:rsidR="000C1AC3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1DA0D9A7" w14:textId="77777777" w:rsidR="000C1AC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ECA8B19" w14:textId="77777777" w:rsidR="000C1AC3" w:rsidRDefault="00000000">
            <w:pPr>
              <w:pStyle w:val="Compact"/>
            </w:pPr>
            <w:r>
              <w:t>Description</w:t>
            </w:r>
          </w:p>
        </w:tc>
      </w:tr>
      <w:tr w:rsidR="000C1AC3" w14:paraId="18DED313" w14:textId="77777777">
        <w:tc>
          <w:tcPr>
            <w:tcW w:w="0" w:type="auto"/>
          </w:tcPr>
          <w:p w14:paraId="714DEBD3" w14:textId="77777777" w:rsidR="000C1AC3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55D0473" w14:textId="77777777" w:rsidR="000C1AC3" w:rsidRDefault="00000000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14:paraId="6C8080EC" w14:textId="77777777" w:rsidR="000C1AC3" w:rsidRDefault="00000000">
            <w:pPr>
              <w:pStyle w:val="Compact"/>
            </w:pPr>
            <w:r>
              <w:t>ID of the task</w:t>
            </w:r>
          </w:p>
        </w:tc>
      </w:tr>
    </w:tbl>
    <w:p w14:paraId="375444C3" w14:textId="77777777" w:rsidR="000C1AC3" w:rsidRDefault="00000000">
      <w:pPr>
        <w:pStyle w:val="BodyText"/>
        <w:rPr>
          <w:b/>
          <w:bCs/>
        </w:rPr>
      </w:pPr>
      <w:r>
        <w:rPr>
          <w:b/>
          <w:bCs/>
        </w:rPr>
        <w:t>Response (200 OK):</w:t>
      </w:r>
    </w:p>
    <w:p w14:paraId="09E8CA1B" w14:textId="5B01E802" w:rsidR="000A2353" w:rsidRDefault="000A2353">
      <w:pPr>
        <w:pStyle w:val="BodyText"/>
      </w:pPr>
      <w:r w:rsidRPr="000A2353">
        <w:lastRenderedPageBreak/>
        <w:drawing>
          <wp:inline distT="0" distB="0" distL="0" distR="0" wp14:anchorId="732E6F76" wp14:editId="7B7C9099">
            <wp:extent cx="5943600" cy="2996565"/>
            <wp:effectExtent l="0" t="0" r="0" b="0"/>
            <wp:docPr id="206838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88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C3E8" w14:textId="77777777" w:rsidR="000C1AC3" w:rsidRDefault="00000000">
      <w:pPr>
        <w:pStyle w:val="SourceCode"/>
      </w:pPr>
      <w:r>
        <w:rPr>
          <w:rStyle w:val="VerbatimChar"/>
        </w:rPr>
        <w:t>Task deleted successfully</w:t>
      </w:r>
    </w:p>
    <w:p w14:paraId="1B0E77AC" w14:textId="77777777" w:rsidR="000C1AC3" w:rsidRDefault="00000000">
      <w:pPr>
        <w:pStyle w:val="FirstParagraph"/>
        <w:rPr>
          <w:b/>
          <w:bCs/>
        </w:rPr>
      </w:pPr>
      <w:r>
        <w:rPr>
          <w:b/>
          <w:bCs/>
        </w:rPr>
        <w:t>Error Responses:</w:t>
      </w:r>
    </w:p>
    <w:p w14:paraId="352309F8" w14:textId="73708E88" w:rsidR="000A2353" w:rsidRPr="000A2353" w:rsidRDefault="000A2353" w:rsidP="000A2353">
      <w:pPr>
        <w:pStyle w:val="BodyText"/>
      </w:pPr>
      <w:r w:rsidRPr="000A2353">
        <w:drawing>
          <wp:inline distT="0" distB="0" distL="0" distR="0" wp14:anchorId="4018E387" wp14:editId="087459D5">
            <wp:extent cx="5943600" cy="3001645"/>
            <wp:effectExtent l="0" t="0" r="0" b="0"/>
            <wp:docPr id="406960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9600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2918"/>
      </w:tblGrid>
      <w:tr w:rsidR="000C1AC3" w14:paraId="15A5641A" w14:textId="77777777" w:rsidTr="000C1A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11B38A" w14:textId="77777777" w:rsidR="000C1AC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6321757F" w14:textId="77777777" w:rsidR="000C1AC3" w:rsidRDefault="00000000">
            <w:pPr>
              <w:pStyle w:val="Compact"/>
            </w:pPr>
            <w:r>
              <w:t>Message</w:t>
            </w:r>
          </w:p>
        </w:tc>
      </w:tr>
      <w:tr w:rsidR="000C1AC3" w14:paraId="75422D86" w14:textId="77777777">
        <w:tc>
          <w:tcPr>
            <w:tcW w:w="0" w:type="auto"/>
          </w:tcPr>
          <w:p w14:paraId="04FE008E" w14:textId="77777777" w:rsidR="000C1AC3" w:rsidRDefault="00000000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14:paraId="1F680986" w14:textId="77777777" w:rsidR="000C1AC3" w:rsidRDefault="00000000">
            <w:pPr>
              <w:pStyle w:val="Compact"/>
            </w:pPr>
            <w:r>
              <w:t>Task not found with id: {id}</w:t>
            </w:r>
          </w:p>
        </w:tc>
      </w:tr>
    </w:tbl>
    <w:p w14:paraId="06D95157" w14:textId="77777777" w:rsidR="000C1AC3" w:rsidRDefault="00000000">
      <w:r>
        <w:pict w14:anchorId="475B34DD">
          <v:rect id="_x0000_i1030" style="width:0;height:1.5pt" o:hralign="center" o:hrstd="t" o:hr="t"/>
        </w:pict>
      </w:r>
    </w:p>
    <w:p w14:paraId="5A121A32" w14:textId="77777777" w:rsidR="000C1AC3" w:rsidRDefault="00000000">
      <w:pPr>
        <w:pStyle w:val="Heading2"/>
      </w:pPr>
      <w:bookmarkStart w:id="6" w:name="notes"/>
      <w:bookmarkEnd w:id="5"/>
      <w:r>
        <w:t>Notes</w:t>
      </w:r>
    </w:p>
    <w:p w14:paraId="0383D4B9" w14:textId="77777777" w:rsidR="000C1A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lidation:</w:t>
      </w:r>
    </w:p>
    <w:p w14:paraId="7384678A" w14:textId="77777777" w:rsidR="000C1AC3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lastRenderedPageBreak/>
        <w:t>title</w:t>
      </w:r>
      <w:r>
        <w:t xml:space="preserve"> and </w:t>
      </w:r>
      <w:r>
        <w:rPr>
          <w:rStyle w:val="VerbatimChar"/>
        </w:rPr>
        <w:t>description</w:t>
      </w:r>
      <w:r>
        <w:t xml:space="preserve"> fields are required when creating/updating tasks.</w:t>
      </w:r>
      <w:r>
        <w:br/>
      </w:r>
    </w:p>
    <w:p w14:paraId="39850B06" w14:textId="77777777" w:rsidR="000C1A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rror Handling:</w:t>
      </w:r>
    </w:p>
    <w:p w14:paraId="4004C29E" w14:textId="77777777" w:rsidR="000C1AC3" w:rsidRDefault="00000000">
      <w:pPr>
        <w:pStyle w:val="Compact"/>
        <w:numPr>
          <w:ilvl w:val="1"/>
          <w:numId w:val="4"/>
        </w:numPr>
      </w:pPr>
      <w:r>
        <w:t xml:space="preserve">For non-existent task IDs, the API returns a </w:t>
      </w:r>
      <w:r>
        <w:rPr>
          <w:rStyle w:val="VerbatimChar"/>
        </w:rPr>
        <w:t>404 Not Found</w:t>
      </w:r>
      <w:r>
        <w:t xml:space="preserve"> with a descriptive message.</w:t>
      </w:r>
      <w:r>
        <w:br/>
      </w:r>
    </w:p>
    <w:p w14:paraId="11AAEE49" w14:textId="77777777" w:rsidR="000C1A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RS:</w:t>
      </w:r>
    </w:p>
    <w:p w14:paraId="6584138D" w14:textId="77777777" w:rsidR="000C1AC3" w:rsidRDefault="00000000">
      <w:pPr>
        <w:pStyle w:val="Compact"/>
        <w:numPr>
          <w:ilvl w:val="1"/>
          <w:numId w:val="5"/>
        </w:numPr>
      </w:pPr>
      <w:r>
        <w:t xml:space="preserve">Frontend is allowed to access these endpoints from </w:t>
      </w:r>
      <w:r>
        <w:rPr>
          <w:rStyle w:val="VerbatimChar"/>
        </w:rPr>
        <w:t>http://localhost:3000</w:t>
      </w:r>
      <w:r>
        <w:t>.</w:t>
      </w:r>
      <w:bookmarkEnd w:id="0"/>
      <w:bookmarkEnd w:id="6"/>
    </w:p>
    <w:sectPr w:rsidR="000C1AC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A271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FAAE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60B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08872765">
    <w:abstractNumId w:val="0"/>
  </w:num>
  <w:num w:numId="2" w16cid:durableId="153378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3492013">
    <w:abstractNumId w:val="1"/>
  </w:num>
  <w:num w:numId="4" w16cid:durableId="2084831288">
    <w:abstractNumId w:val="1"/>
  </w:num>
  <w:num w:numId="5" w16cid:durableId="659504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1AC3"/>
    <w:rsid w:val="000A2353"/>
    <w:rsid w:val="000C1AC3"/>
    <w:rsid w:val="003B095E"/>
    <w:rsid w:val="003D0777"/>
    <w:rsid w:val="005752E1"/>
    <w:rsid w:val="00816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36B2C"/>
  <w15:docId w15:val="{C82B686E-A423-42AA-9553-AD4ED742B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16B2A-D33E-435D-B0FA-3158A8042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S</dc:creator>
  <cp:keywords/>
  <cp:lastModifiedBy>MCS</cp:lastModifiedBy>
  <cp:revision>2</cp:revision>
  <dcterms:created xsi:type="dcterms:W3CDTF">2025-10-09T06:21:00Z</dcterms:created>
  <dcterms:modified xsi:type="dcterms:W3CDTF">2025-10-09T06:21:00Z</dcterms:modified>
</cp:coreProperties>
</file>